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B37DDE" w14:textId="0E2EDC05" w:rsidR="00D52720" w:rsidRDefault="00ED3287" w:rsidP="00D52720">
      <w:pPr>
        <w:jc w:val="center"/>
        <w:rPr>
          <w:b/>
          <w:sz w:val="24"/>
          <w:szCs w:val="24"/>
        </w:rPr>
      </w:pPr>
      <w:r>
        <w:rPr>
          <w:b/>
          <w:sz w:val="28"/>
          <w:szCs w:val="28"/>
        </w:rPr>
        <w:t xml:space="preserve">Survey </w:t>
      </w:r>
      <w:r w:rsidR="00D52720">
        <w:rPr>
          <w:b/>
          <w:sz w:val="28"/>
          <w:szCs w:val="28"/>
        </w:rPr>
        <w:t xml:space="preserve">1ª. Entrega </w:t>
      </w:r>
      <w:r w:rsidR="00316402">
        <w:rPr>
          <w:b/>
          <w:sz w:val="28"/>
          <w:szCs w:val="28"/>
        </w:rPr>
        <w:t>SCOA</w:t>
      </w:r>
      <w:r w:rsidR="00316402">
        <w:rPr>
          <w:b/>
          <w:sz w:val="28"/>
          <w:szCs w:val="28"/>
        </w:rPr>
        <w:t xml:space="preserve"> </w:t>
      </w:r>
      <w:r>
        <w:rPr>
          <w:b/>
          <w:sz w:val="28"/>
          <w:szCs w:val="28"/>
        </w:rPr>
        <w:t>(</w:t>
      </w:r>
      <w:r w:rsidR="00D52720">
        <w:rPr>
          <w:b/>
          <w:sz w:val="28"/>
          <w:szCs w:val="28"/>
        </w:rPr>
        <w:t xml:space="preserve">Fase </w:t>
      </w:r>
      <w:r w:rsidR="006265AA">
        <w:rPr>
          <w:b/>
          <w:sz w:val="28"/>
          <w:szCs w:val="28"/>
        </w:rPr>
        <w:t>3</w:t>
      </w:r>
      <w:r w:rsidR="00D52720">
        <w:rPr>
          <w:b/>
          <w:sz w:val="28"/>
          <w:szCs w:val="28"/>
        </w:rPr>
        <w:t xml:space="preserve"> – PU-Like</w:t>
      </w:r>
      <w:r>
        <w:rPr>
          <w:b/>
          <w:sz w:val="28"/>
          <w:szCs w:val="28"/>
        </w:rPr>
        <w:t>)</w:t>
      </w:r>
    </w:p>
    <w:p w14:paraId="7DF0726E" w14:textId="77777777" w:rsidR="00D52720" w:rsidRDefault="00D52720" w:rsidP="00D52720">
      <w:pPr>
        <w:jc w:val="both"/>
        <w:rPr>
          <w:b/>
          <w:sz w:val="24"/>
          <w:szCs w:val="24"/>
        </w:rPr>
      </w:pPr>
      <w:r w:rsidRPr="00D52720">
        <w:rPr>
          <w:b/>
          <w:sz w:val="24"/>
          <w:szCs w:val="24"/>
        </w:rPr>
        <w:t>Nome:</w:t>
      </w:r>
      <w:r w:rsidRPr="00D52720">
        <w:rPr>
          <w:sz w:val="24"/>
          <w:szCs w:val="24"/>
        </w:rPr>
        <w:t>..................................................................</w:t>
      </w:r>
      <w:r>
        <w:rPr>
          <w:sz w:val="24"/>
          <w:szCs w:val="24"/>
        </w:rPr>
        <w:t>.........................</w:t>
      </w:r>
      <w:r w:rsidRPr="00D52720">
        <w:rPr>
          <w:sz w:val="24"/>
          <w:szCs w:val="24"/>
        </w:rPr>
        <w:t>...................</w:t>
      </w:r>
      <w:r w:rsidRPr="00D52720">
        <w:rPr>
          <w:b/>
          <w:sz w:val="24"/>
          <w:szCs w:val="24"/>
        </w:rPr>
        <w:t>Grupo:.......</w:t>
      </w:r>
      <w:r w:rsidR="001E637C" w:rsidRPr="00D52720">
        <w:rPr>
          <w:b/>
          <w:sz w:val="24"/>
          <w:szCs w:val="24"/>
        </w:rPr>
        <w:t xml:space="preserve"> </w:t>
      </w:r>
    </w:p>
    <w:p w14:paraId="0C62DC6D" w14:textId="77777777" w:rsidR="00D52720" w:rsidRPr="00D52720" w:rsidRDefault="00D52720" w:rsidP="00D52720">
      <w:pPr>
        <w:jc w:val="both"/>
        <w:rPr>
          <w:b/>
          <w:sz w:val="24"/>
          <w:szCs w:val="24"/>
        </w:rPr>
      </w:pPr>
    </w:p>
    <w:tbl>
      <w:tblPr>
        <w:tblStyle w:val="Tabelacomgrade"/>
        <w:tblpPr w:leftFromText="141" w:rightFromText="141" w:vertAnchor="page" w:horzAnchor="margin" w:tblpXSpec="center" w:tblpY="3661"/>
        <w:tblW w:w="0" w:type="auto"/>
        <w:tblLook w:val="04A0" w:firstRow="1" w:lastRow="0" w:firstColumn="1" w:lastColumn="0" w:noHBand="0" w:noVBand="1"/>
      </w:tblPr>
      <w:tblGrid>
        <w:gridCol w:w="889"/>
        <w:gridCol w:w="1589"/>
        <w:gridCol w:w="5427"/>
        <w:gridCol w:w="815"/>
      </w:tblGrid>
      <w:tr w:rsidR="00ED3287" w:rsidRPr="00D52720" w14:paraId="5330BF6B" w14:textId="77777777" w:rsidTr="00ED3287">
        <w:tc>
          <w:tcPr>
            <w:tcW w:w="889" w:type="dxa"/>
          </w:tcPr>
          <w:p w14:paraId="47AEFBD1" w14:textId="77777777" w:rsidR="00ED3287" w:rsidRPr="00D52720" w:rsidRDefault="00ED3287" w:rsidP="00ED328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D52720">
              <w:rPr>
                <w:rFonts w:ascii="Times New Roman" w:hAnsi="Times New Roman" w:cs="Times New Roman"/>
                <w:b/>
              </w:rPr>
              <w:t>Ordem</w:t>
            </w:r>
          </w:p>
        </w:tc>
        <w:tc>
          <w:tcPr>
            <w:tcW w:w="1595" w:type="dxa"/>
          </w:tcPr>
          <w:p w14:paraId="1EFF5FF0" w14:textId="77777777" w:rsidR="00ED3287" w:rsidRPr="00D52720" w:rsidRDefault="00ED3287" w:rsidP="00ED328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D52720">
              <w:rPr>
                <w:rFonts w:ascii="Times New Roman" w:hAnsi="Times New Roman" w:cs="Times New Roman"/>
                <w:b/>
              </w:rPr>
              <w:t>Categoria</w:t>
            </w:r>
          </w:p>
        </w:tc>
        <w:tc>
          <w:tcPr>
            <w:tcW w:w="5670" w:type="dxa"/>
          </w:tcPr>
          <w:p w14:paraId="461039F4" w14:textId="77777777" w:rsidR="00ED3287" w:rsidRPr="00D52720" w:rsidRDefault="00ED3287" w:rsidP="00ED328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D52720">
              <w:rPr>
                <w:rFonts w:ascii="Times New Roman" w:hAnsi="Times New Roman" w:cs="Times New Roman"/>
                <w:b/>
              </w:rPr>
              <w:t>Tarefa</w:t>
            </w:r>
          </w:p>
        </w:tc>
        <w:tc>
          <w:tcPr>
            <w:tcW w:w="419" w:type="dxa"/>
          </w:tcPr>
          <w:p w14:paraId="778C0F38" w14:textId="77777777" w:rsidR="00ED3287" w:rsidRPr="00D52720" w:rsidRDefault="00ED3287" w:rsidP="00ED328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ED3287">
              <w:rPr>
                <w:rFonts w:ascii="Times New Roman" w:hAnsi="Times New Roman" w:cs="Times New Roman"/>
                <w:b/>
                <w:lang w:val="en-US"/>
              </w:rPr>
              <w:t>Check</w:t>
            </w:r>
          </w:p>
        </w:tc>
      </w:tr>
      <w:tr w:rsidR="00D52720" w:rsidRPr="00D52720" w14:paraId="4307011C" w14:textId="77777777" w:rsidTr="00ED3287">
        <w:trPr>
          <w:trHeight w:val="145"/>
        </w:trPr>
        <w:tc>
          <w:tcPr>
            <w:tcW w:w="889" w:type="dxa"/>
          </w:tcPr>
          <w:p w14:paraId="102C5141" w14:textId="77777777" w:rsidR="00D52720" w:rsidRPr="00D52720" w:rsidRDefault="00D52720" w:rsidP="00ED3287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D52720">
              <w:rPr>
                <w:rFonts w:ascii="Times New Roman" w:hAnsi="Times New Roman" w:cs="Times New Roman"/>
                <w:b/>
                <w:sz w:val="20"/>
                <w:szCs w:val="20"/>
              </w:rPr>
              <w:t>1</w:t>
            </w:r>
          </w:p>
        </w:tc>
        <w:tc>
          <w:tcPr>
            <w:tcW w:w="1595" w:type="dxa"/>
          </w:tcPr>
          <w:p w14:paraId="0F35D4E0" w14:textId="77777777" w:rsidR="00D52720" w:rsidRPr="00D52720" w:rsidRDefault="00D52720" w:rsidP="00ED3287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D52720">
              <w:rPr>
                <w:rFonts w:ascii="Times New Roman" w:hAnsi="Times New Roman" w:cs="Times New Roman"/>
                <w:b/>
                <w:sz w:val="20"/>
                <w:szCs w:val="20"/>
              </w:rPr>
              <w:t>Documentação</w:t>
            </w:r>
          </w:p>
        </w:tc>
        <w:tc>
          <w:tcPr>
            <w:tcW w:w="5670" w:type="dxa"/>
          </w:tcPr>
          <w:p w14:paraId="1F3459F0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52720">
              <w:rPr>
                <w:rFonts w:ascii="Times New Roman" w:hAnsi="Times New Roman" w:cs="Times New Roman"/>
                <w:sz w:val="20"/>
                <w:szCs w:val="20"/>
              </w:rPr>
              <w:t>1.1-Definir os Requisitos Funcionais</w:t>
            </w:r>
          </w:p>
        </w:tc>
        <w:tc>
          <w:tcPr>
            <w:tcW w:w="419" w:type="dxa"/>
          </w:tcPr>
          <w:p w14:paraId="366B0762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52720" w:rsidRPr="00D52720" w14:paraId="2AF1F0BA" w14:textId="77777777" w:rsidTr="00ED3287">
        <w:tc>
          <w:tcPr>
            <w:tcW w:w="889" w:type="dxa"/>
          </w:tcPr>
          <w:p w14:paraId="7EC26616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95" w:type="dxa"/>
          </w:tcPr>
          <w:p w14:paraId="02D34ECF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670" w:type="dxa"/>
          </w:tcPr>
          <w:p w14:paraId="7F831591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52720">
              <w:rPr>
                <w:rFonts w:ascii="Times New Roman" w:hAnsi="Times New Roman" w:cs="Times New Roman"/>
                <w:sz w:val="20"/>
                <w:szCs w:val="20"/>
              </w:rPr>
              <w:t>1.2-Definir os requisitos Não Funcionais</w:t>
            </w:r>
          </w:p>
        </w:tc>
        <w:tc>
          <w:tcPr>
            <w:tcW w:w="419" w:type="dxa"/>
          </w:tcPr>
          <w:p w14:paraId="62DF489F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52720" w:rsidRPr="00D52720" w14:paraId="616268B4" w14:textId="77777777" w:rsidTr="00ED3287">
        <w:tc>
          <w:tcPr>
            <w:tcW w:w="889" w:type="dxa"/>
          </w:tcPr>
          <w:p w14:paraId="1EACD7CE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95" w:type="dxa"/>
          </w:tcPr>
          <w:p w14:paraId="67DFB135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670" w:type="dxa"/>
          </w:tcPr>
          <w:p w14:paraId="0B9E2103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52720">
              <w:rPr>
                <w:rFonts w:ascii="Times New Roman" w:hAnsi="Times New Roman" w:cs="Times New Roman"/>
                <w:sz w:val="20"/>
                <w:szCs w:val="20"/>
              </w:rPr>
              <w:t>1.3-Especificar requisitos (Casos de Uso)</w:t>
            </w:r>
          </w:p>
        </w:tc>
        <w:tc>
          <w:tcPr>
            <w:tcW w:w="419" w:type="dxa"/>
          </w:tcPr>
          <w:p w14:paraId="4C653300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52720" w:rsidRPr="00D52720" w14:paraId="5FA0F139" w14:textId="77777777" w:rsidTr="00ED3287">
        <w:tc>
          <w:tcPr>
            <w:tcW w:w="889" w:type="dxa"/>
          </w:tcPr>
          <w:p w14:paraId="1757BC33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95" w:type="dxa"/>
          </w:tcPr>
          <w:p w14:paraId="1BDBBF34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670" w:type="dxa"/>
          </w:tcPr>
          <w:p w14:paraId="5842FD17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52720">
              <w:rPr>
                <w:rFonts w:ascii="Times New Roman" w:hAnsi="Times New Roman" w:cs="Times New Roman"/>
                <w:sz w:val="20"/>
                <w:szCs w:val="20"/>
              </w:rPr>
              <w:t>1.4-Criar modelo UML de casos de uso</w:t>
            </w:r>
          </w:p>
        </w:tc>
        <w:tc>
          <w:tcPr>
            <w:tcW w:w="419" w:type="dxa"/>
          </w:tcPr>
          <w:p w14:paraId="1CF434F9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52720" w:rsidRPr="00D52720" w14:paraId="74A099AA" w14:textId="77777777" w:rsidTr="00ED3287">
        <w:tc>
          <w:tcPr>
            <w:tcW w:w="889" w:type="dxa"/>
          </w:tcPr>
          <w:p w14:paraId="3C52FD76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95" w:type="dxa"/>
          </w:tcPr>
          <w:p w14:paraId="56D264F8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670" w:type="dxa"/>
          </w:tcPr>
          <w:p w14:paraId="60785469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52720">
              <w:rPr>
                <w:rFonts w:ascii="Times New Roman" w:hAnsi="Times New Roman" w:cs="Times New Roman"/>
                <w:sz w:val="20"/>
                <w:szCs w:val="20"/>
              </w:rPr>
              <w:t>1.5-Criar modelo de classes de domínio</w:t>
            </w:r>
          </w:p>
        </w:tc>
        <w:tc>
          <w:tcPr>
            <w:tcW w:w="419" w:type="dxa"/>
          </w:tcPr>
          <w:p w14:paraId="034B2394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52720" w:rsidRPr="00D52720" w14:paraId="521B539E" w14:textId="77777777" w:rsidTr="00ED3287">
        <w:tc>
          <w:tcPr>
            <w:tcW w:w="889" w:type="dxa"/>
          </w:tcPr>
          <w:p w14:paraId="5033F1BD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95" w:type="dxa"/>
          </w:tcPr>
          <w:p w14:paraId="73CDCE7A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670" w:type="dxa"/>
          </w:tcPr>
          <w:p w14:paraId="397710F6" w14:textId="345FF708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52720">
              <w:rPr>
                <w:rFonts w:ascii="Times New Roman" w:hAnsi="Times New Roman" w:cs="Times New Roman"/>
                <w:sz w:val="20"/>
                <w:szCs w:val="20"/>
              </w:rPr>
              <w:t xml:space="preserve">1.6-Construir diagrama de </w:t>
            </w:r>
            <w:r w:rsidR="00702032" w:rsidRPr="00D52720">
              <w:rPr>
                <w:rFonts w:ascii="Times New Roman" w:hAnsi="Times New Roman" w:cs="Times New Roman"/>
                <w:sz w:val="20"/>
                <w:szCs w:val="20"/>
              </w:rPr>
              <w:t>sequência</w:t>
            </w:r>
            <w:r w:rsidRPr="00D52720">
              <w:rPr>
                <w:rFonts w:ascii="Times New Roman" w:hAnsi="Times New Roman" w:cs="Times New Roman"/>
                <w:sz w:val="20"/>
                <w:szCs w:val="20"/>
              </w:rPr>
              <w:t xml:space="preserve"> para caso de uso</w:t>
            </w:r>
          </w:p>
        </w:tc>
        <w:tc>
          <w:tcPr>
            <w:tcW w:w="419" w:type="dxa"/>
          </w:tcPr>
          <w:p w14:paraId="27D283E9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52720" w:rsidRPr="00D52720" w14:paraId="7038257E" w14:textId="77777777" w:rsidTr="00ED3287">
        <w:tc>
          <w:tcPr>
            <w:tcW w:w="889" w:type="dxa"/>
          </w:tcPr>
          <w:p w14:paraId="7D63A34B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95" w:type="dxa"/>
          </w:tcPr>
          <w:p w14:paraId="727C7EB6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670" w:type="dxa"/>
          </w:tcPr>
          <w:p w14:paraId="2D15FFBC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52720">
              <w:rPr>
                <w:rFonts w:ascii="Times New Roman" w:hAnsi="Times New Roman" w:cs="Times New Roman"/>
                <w:sz w:val="20"/>
                <w:szCs w:val="20"/>
              </w:rPr>
              <w:t>1.7-Criar o modelo de Atividades</w:t>
            </w:r>
          </w:p>
        </w:tc>
        <w:tc>
          <w:tcPr>
            <w:tcW w:w="419" w:type="dxa"/>
          </w:tcPr>
          <w:p w14:paraId="40008D43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52720" w:rsidRPr="00D52720" w14:paraId="61A41368" w14:textId="77777777" w:rsidTr="00ED3287">
        <w:tc>
          <w:tcPr>
            <w:tcW w:w="889" w:type="dxa"/>
          </w:tcPr>
          <w:p w14:paraId="35035107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95" w:type="dxa"/>
          </w:tcPr>
          <w:p w14:paraId="5B4855EE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670" w:type="dxa"/>
          </w:tcPr>
          <w:p w14:paraId="011563E1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52720">
              <w:rPr>
                <w:rFonts w:ascii="Times New Roman" w:hAnsi="Times New Roman" w:cs="Times New Roman"/>
                <w:sz w:val="20"/>
                <w:szCs w:val="20"/>
              </w:rPr>
              <w:t>1.8-Descrever os modelos / diagramas criados</w:t>
            </w:r>
          </w:p>
        </w:tc>
        <w:tc>
          <w:tcPr>
            <w:tcW w:w="419" w:type="dxa"/>
          </w:tcPr>
          <w:p w14:paraId="2CA56F1A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52720" w:rsidRPr="00D52720" w14:paraId="2F61B56D" w14:textId="77777777" w:rsidTr="00ED3287">
        <w:tc>
          <w:tcPr>
            <w:tcW w:w="889" w:type="dxa"/>
          </w:tcPr>
          <w:p w14:paraId="6E8975C0" w14:textId="77777777" w:rsidR="00D52720" w:rsidRPr="00D52720" w:rsidRDefault="00D52720" w:rsidP="00ED3287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D52720">
              <w:rPr>
                <w:rFonts w:ascii="Times New Roman" w:hAnsi="Times New Roman" w:cs="Times New Roman"/>
                <w:b/>
                <w:sz w:val="20"/>
                <w:szCs w:val="20"/>
              </w:rPr>
              <w:t>2</w:t>
            </w:r>
          </w:p>
        </w:tc>
        <w:tc>
          <w:tcPr>
            <w:tcW w:w="1595" w:type="dxa"/>
          </w:tcPr>
          <w:p w14:paraId="2A773DBD" w14:textId="77777777" w:rsidR="00D52720" w:rsidRPr="00D52720" w:rsidRDefault="00D52720" w:rsidP="00ED3287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D52720">
              <w:rPr>
                <w:rFonts w:ascii="Times New Roman" w:hAnsi="Times New Roman" w:cs="Times New Roman"/>
                <w:b/>
                <w:sz w:val="20"/>
                <w:szCs w:val="20"/>
              </w:rPr>
              <w:t>Arquitetura</w:t>
            </w:r>
          </w:p>
        </w:tc>
        <w:tc>
          <w:tcPr>
            <w:tcW w:w="5670" w:type="dxa"/>
          </w:tcPr>
          <w:p w14:paraId="3B884038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52720">
              <w:rPr>
                <w:rFonts w:ascii="Times New Roman" w:hAnsi="Times New Roman" w:cs="Times New Roman"/>
                <w:sz w:val="20"/>
                <w:szCs w:val="20"/>
              </w:rPr>
              <w:t>2.1-Definir arquitetura</w:t>
            </w:r>
          </w:p>
        </w:tc>
        <w:tc>
          <w:tcPr>
            <w:tcW w:w="419" w:type="dxa"/>
          </w:tcPr>
          <w:p w14:paraId="751485E6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52720" w:rsidRPr="00D52720" w14:paraId="4FBEB21D" w14:textId="77777777" w:rsidTr="00ED3287">
        <w:tc>
          <w:tcPr>
            <w:tcW w:w="889" w:type="dxa"/>
          </w:tcPr>
          <w:p w14:paraId="5279ED97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95" w:type="dxa"/>
          </w:tcPr>
          <w:p w14:paraId="2A9C8F46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670" w:type="dxa"/>
          </w:tcPr>
          <w:p w14:paraId="53314CF7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52720">
              <w:rPr>
                <w:rFonts w:ascii="Times New Roman" w:hAnsi="Times New Roman" w:cs="Times New Roman"/>
                <w:sz w:val="20"/>
                <w:szCs w:val="20"/>
              </w:rPr>
              <w:t>2.2-Construir o Modelo Arquitetural (MVC)</w:t>
            </w:r>
          </w:p>
        </w:tc>
        <w:tc>
          <w:tcPr>
            <w:tcW w:w="419" w:type="dxa"/>
          </w:tcPr>
          <w:p w14:paraId="25628616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52720" w:rsidRPr="00D52720" w14:paraId="209AE14D" w14:textId="77777777" w:rsidTr="00ED3287">
        <w:tc>
          <w:tcPr>
            <w:tcW w:w="889" w:type="dxa"/>
          </w:tcPr>
          <w:p w14:paraId="61C3DE3F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95" w:type="dxa"/>
          </w:tcPr>
          <w:p w14:paraId="3231FD51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670" w:type="dxa"/>
          </w:tcPr>
          <w:p w14:paraId="42CFCB84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52720">
              <w:rPr>
                <w:rFonts w:ascii="Times New Roman" w:hAnsi="Times New Roman" w:cs="Times New Roman"/>
                <w:sz w:val="20"/>
                <w:szCs w:val="20"/>
              </w:rPr>
              <w:t>2.3-Construir o modelo decomposto (pacotes de classes)</w:t>
            </w:r>
          </w:p>
        </w:tc>
        <w:tc>
          <w:tcPr>
            <w:tcW w:w="419" w:type="dxa"/>
          </w:tcPr>
          <w:p w14:paraId="38BF5E8C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52720" w:rsidRPr="00D52720" w14:paraId="32BDBB38" w14:textId="77777777" w:rsidTr="00ED3287">
        <w:tc>
          <w:tcPr>
            <w:tcW w:w="889" w:type="dxa"/>
          </w:tcPr>
          <w:p w14:paraId="70C2028A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95" w:type="dxa"/>
          </w:tcPr>
          <w:p w14:paraId="5DE8517B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670" w:type="dxa"/>
          </w:tcPr>
          <w:p w14:paraId="348AC482" w14:textId="437E2190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52720">
              <w:rPr>
                <w:rFonts w:ascii="Times New Roman" w:hAnsi="Times New Roman" w:cs="Times New Roman"/>
                <w:sz w:val="20"/>
                <w:szCs w:val="20"/>
              </w:rPr>
              <w:t xml:space="preserve">2.4-Construir diagrama de </w:t>
            </w:r>
            <w:r w:rsidR="00702032" w:rsidRPr="00D52720">
              <w:rPr>
                <w:rFonts w:ascii="Times New Roman" w:hAnsi="Times New Roman" w:cs="Times New Roman"/>
                <w:sz w:val="20"/>
                <w:szCs w:val="20"/>
              </w:rPr>
              <w:t>sequência</w:t>
            </w:r>
          </w:p>
        </w:tc>
        <w:tc>
          <w:tcPr>
            <w:tcW w:w="419" w:type="dxa"/>
          </w:tcPr>
          <w:p w14:paraId="4AA18D7C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52720" w:rsidRPr="00D52720" w14:paraId="54948405" w14:textId="77777777" w:rsidTr="00ED3287">
        <w:tc>
          <w:tcPr>
            <w:tcW w:w="889" w:type="dxa"/>
          </w:tcPr>
          <w:p w14:paraId="33C41FC6" w14:textId="77777777" w:rsidR="00D52720" w:rsidRPr="00D52720" w:rsidRDefault="00D52720" w:rsidP="00ED3287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D52720">
              <w:rPr>
                <w:rFonts w:ascii="Times New Roman" w:hAnsi="Times New Roman" w:cs="Times New Roman"/>
                <w:b/>
                <w:sz w:val="20"/>
                <w:szCs w:val="20"/>
              </w:rPr>
              <w:t>3</w:t>
            </w:r>
          </w:p>
        </w:tc>
        <w:tc>
          <w:tcPr>
            <w:tcW w:w="1595" w:type="dxa"/>
          </w:tcPr>
          <w:p w14:paraId="0603ACE6" w14:textId="77777777" w:rsidR="00D52720" w:rsidRPr="00D52720" w:rsidRDefault="00D52720" w:rsidP="00ED3287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D52720">
              <w:rPr>
                <w:rFonts w:ascii="Times New Roman" w:hAnsi="Times New Roman" w:cs="Times New Roman"/>
                <w:b/>
                <w:sz w:val="20"/>
                <w:szCs w:val="20"/>
              </w:rPr>
              <w:t>Projeto BD</w:t>
            </w:r>
          </w:p>
        </w:tc>
        <w:tc>
          <w:tcPr>
            <w:tcW w:w="5670" w:type="dxa"/>
          </w:tcPr>
          <w:p w14:paraId="560CAF59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52720">
              <w:rPr>
                <w:rFonts w:ascii="Times New Roman" w:hAnsi="Times New Roman" w:cs="Times New Roman"/>
                <w:sz w:val="20"/>
                <w:szCs w:val="20"/>
              </w:rPr>
              <w:t>3.1-Criar o banco de dados e as tabelas relacionais</w:t>
            </w:r>
          </w:p>
        </w:tc>
        <w:tc>
          <w:tcPr>
            <w:tcW w:w="419" w:type="dxa"/>
          </w:tcPr>
          <w:p w14:paraId="3FAFC139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52720" w:rsidRPr="00D52720" w14:paraId="28543366" w14:textId="77777777" w:rsidTr="00ED3287">
        <w:tc>
          <w:tcPr>
            <w:tcW w:w="889" w:type="dxa"/>
          </w:tcPr>
          <w:p w14:paraId="60998543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95" w:type="dxa"/>
          </w:tcPr>
          <w:p w14:paraId="7C9A462F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670" w:type="dxa"/>
          </w:tcPr>
          <w:p w14:paraId="45837A07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52720">
              <w:rPr>
                <w:rFonts w:ascii="Times New Roman" w:hAnsi="Times New Roman" w:cs="Times New Roman"/>
                <w:sz w:val="20"/>
                <w:szCs w:val="20"/>
              </w:rPr>
              <w:t>3.2-Gerar script SQL</w:t>
            </w:r>
          </w:p>
        </w:tc>
        <w:tc>
          <w:tcPr>
            <w:tcW w:w="419" w:type="dxa"/>
          </w:tcPr>
          <w:p w14:paraId="5FED293F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52720" w:rsidRPr="00D52720" w14:paraId="0C57961F" w14:textId="77777777" w:rsidTr="00ED3287">
        <w:tc>
          <w:tcPr>
            <w:tcW w:w="889" w:type="dxa"/>
          </w:tcPr>
          <w:p w14:paraId="41449DE8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95" w:type="dxa"/>
          </w:tcPr>
          <w:p w14:paraId="006A9C8F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670" w:type="dxa"/>
          </w:tcPr>
          <w:p w14:paraId="1504D42C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52720">
              <w:rPr>
                <w:rFonts w:ascii="Times New Roman" w:hAnsi="Times New Roman" w:cs="Times New Roman"/>
                <w:sz w:val="20"/>
                <w:szCs w:val="20"/>
              </w:rPr>
              <w:t>3.3-Documentar o Banco de dados</w:t>
            </w:r>
          </w:p>
        </w:tc>
        <w:tc>
          <w:tcPr>
            <w:tcW w:w="419" w:type="dxa"/>
          </w:tcPr>
          <w:p w14:paraId="754C54A1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52720" w:rsidRPr="00D52720" w14:paraId="10FED69F" w14:textId="77777777" w:rsidTr="00ED3287">
        <w:tc>
          <w:tcPr>
            <w:tcW w:w="889" w:type="dxa"/>
          </w:tcPr>
          <w:p w14:paraId="1726D53E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95" w:type="dxa"/>
          </w:tcPr>
          <w:p w14:paraId="47CF64EB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670" w:type="dxa"/>
          </w:tcPr>
          <w:p w14:paraId="7A5F6A74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52720">
              <w:rPr>
                <w:rFonts w:ascii="Times New Roman" w:hAnsi="Times New Roman" w:cs="Times New Roman"/>
                <w:sz w:val="20"/>
                <w:szCs w:val="20"/>
              </w:rPr>
              <w:t>3.4-Criar a Camada de Aplicação (Interação entre Sistema e BD)</w:t>
            </w:r>
          </w:p>
        </w:tc>
        <w:tc>
          <w:tcPr>
            <w:tcW w:w="419" w:type="dxa"/>
          </w:tcPr>
          <w:p w14:paraId="3983D13D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52720" w:rsidRPr="00D52720" w14:paraId="1B486D75" w14:textId="77777777" w:rsidTr="00ED3287">
        <w:tc>
          <w:tcPr>
            <w:tcW w:w="889" w:type="dxa"/>
          </w:tcPr>
          <w:p w14:paraId="1B7C53DA" w14:textId="77777777" w:rsidR="00D52720" w:rsidRPr="00D52720" w:rsidRDefault="00D52720" w:rsidP="00ED3287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D52720">
              <w:rPr>
                <w:rFonts w:ascii="Times New Roman" w:hAnsi="Times New Roman" w:cs="Times New Roman"/>
                <w:b/>
                <w:sz w:val="20"/>
                <w:szCs w:val="20"/>
              </w:rPr>
              <w:t>4</w:t>
            </w:r>
          </w:p>
        </w:tc>
        <w:tc>
          <w:tcPr>
            <w:tcW w:w="1595" w:type="dxa"/>
          </w:tcPr>
          <w:p w14:paraId="0BA98D9E" w14:textId="77777777" w:rsidR="00D52720" w:rsidRPr="00D52720" w:rsidRDefault="00D52720" w:rsidP="00ED3287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D52720">
              <w:rPr>
                <w:rFonts w:ascii="Times New Roman" w:hAnsi="Times New Roman" w:cs="Times New Roman"/>
                <w:b/>
                <w:sz w:val="20"/>
                <w:szCs w:val="20"/>
              </w:rPr>
              <w:t>Codificação</w:t>
            </w:r>
          </w:p>
        </w:tc>
        <w:tc>
          <w:tcPr>
            <w:tcW w:w="5670" w:type="dxa"/>
          </w:tcPr>
          <w:p w14:paraId="02AA9B74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52720">
              <w:rPr>
                <w:rFonts w:ascii="Times New Roman" w:hAnsi="Times New Roman" w:cs="Times New Roman"/>
                <w:sz w:val="20"/>
                <w:szCs w:val="20"/>
              </w:rPr>
              <w:t>4.1-Codificar diagrama de sequência de caso de uso</w:t>
            </w:r>
          </w:p>
        </w:tc>
        <w:tc>
          <w:tcPr>
            <w:tcW w:w="419" w:type="dxa"/>
          </w:tcPr>
          <w:p w14:paraId="661A5554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52720" w:rsidRPr="00D52720" w14:paraId="22966273" w14:textId="77777777" w:rsidTr="00ED3287">
        <w:tc>
          <w:tcPr>
            <w:tcW w:w="889" w:type="dxa"/>
          </w:tcPr>
          <w:p w14:paraId="449BE83C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95" w:type="dxa"/>
          </w:tcPr>
          <w:p w14:paraId="2C29319F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670" w:type="dxa"/>
          </w:tcPr>
          <w:p w14:paraId="436162D9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52720">
              <w:rPr>
                <w:rFonts w:ascii="Times New Roman" w:hAnsi="Times New Roman" w:cs="Times New Roman"/>
                <w:sz w:val="20"/>
                <w:szCs w:val="20"/>
              </w:rPr>
              <w:t>4.2-Codificar Interface de Entradas (Telas)</w:t>
            </w:r>
          </w:p>
        </w:tc>
        <w:tc>
          <w:tcPr>
            <w:tcW w:w="419" w:type="dxa"/>
          </w:tcPr>
          <w:p w14:paraId="0A1A009E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52720" w:rsidRPr="00D52720" w14:paraId="56E87532" w14:textId="77777777" w:rsidTr="00ED3287">
        <w:tc>
          <w:tcPr>
            <w:tcW w:w="889" w:type="dxa"/>
          </w:tcPr>
          <w:p w14:paraId="7E4BA054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95" w:type="dxa"/>
          </w:tcPr>
          <w:p w14:paraId="3652AC74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670" w:type="dxa"/>
          </w:tcPr>
          <w:p w14:paraId="1CAEB463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52720">
              <w:rPr>
                <w:rFonts w:ascii="Times New Roman" w:hAnsi="Times New Roman" w:cs="Times New Roman"/>
                <w:sz w:val="20"/>
                <w:szCs w:val="20"/>
              </w:rPr>
              <w:t>4.3-Codificar arquitetura MVC</w:t>
            </w:r>
          </w:p>
        </w:tc>
        <w:tc>
          <w:tcPr>
            <w:tcW w:w="419" w:type="dxa"/>
          </w:tcPr>
          <w:p w14:paraId="754AF00F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52720" w:rsidRPr="00D52720" w14:paraId="433C250E" w14:textId="77777777" w:rsidTr="00ED3287">
        <w:tc>
          <w:tcPr>
            <w:tcW w:w="889" w:type="dxa"/>
          </w:tcPr>
          <w:p w14:paraId="2EE4E1D9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95" w:type="dxa"/>
          </w:tcPr>
          <w:p w14:paraId="1DB8FDC7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670" w:type="dxa"/>
          </w:tcPr>
          <w:p w14:paraId="5CEC7AC1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52720">
              <w:rPr>
                <w:rFonts w:ascii="Times New Roman" w:hAnsi="Times New Roman" w:cs="Times New Roman"/>
                <w:sz w:val="20"/>
                <w:szCs w:val="20"/>
              </w:rPr>
              <w:t>4.4-Depurar código</w:t>
            </w:r>
          </w:p>
        </w:tc>
        <w:tc>
          <w:tcPr>
            <w:tcW w:w="419" w:type="dxa"/>
          </w:tcPr>
          <w:p w14:paraId="772E388B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52720" w:rsidRPr="00D52720" w14:paraId="4F73D981" w14:textId="77777777" w:rsidTr="00ED3287">
        <w:tc>
          <w:tcPr>
            <w:tcW w:w="889" w:type="dxa"/>
          </w:tcPr>
          <w:p w14:paraId="75666DF6" w14:textId="77777777" w:rsidR="00D52720" w:rsidRPr="00D52720" w:rsidRDefault="00D52720" w:rsidP="00ED3287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D52720">
              <w:rPr>
                <w:rFonts w:ascii="Times New Roman" w:hAnsi="Times New Roman" w:cs="Times New Roman"/>
                <w:b/>
                <w:sz w:val="20"/>
                <w:szCs w:val="20"/>
              </w:rPr>
              <w:t>5</w:t>
            </w:r>
          </w:p>
        </w:tc>
        <w:tc>
          <w:tcPr>
            <w:tcW w:w="1595" w:type="dxa"/>
          </w:tcPr>
          <w:p w14:paraId="75957B70" w14:textId="77777777" w:rsidR="00D52720" w:rsidRPr="00D52720" w:rsidRDefault="00D52720" w:rsidP="00ED3287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D52720">
              <w:rPr>
                <w:rFonts w:ascii="Times New Roman" w:hAnsi="Times New Roman" w:cs="Times New Roman"/>
                <w:b/>
                <w:sz w:val="20"/>
                <w:szCs w:val="20"/>
              </w:rPr>
              <w:t>Teste</w:t>
            </w:r>
          </w:p>
        </w:tc>
        <w:tc>
          <w:tcPr>
            <w:tcW w:w="5670" w:type="dxa"/>
          </w:tcPr>
          <w:p w14:paraId="02AD684F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52720">
              <w:rPr>
                <w:rFonts w:ascii="Times New Roman" w:hAnsi="Times New Roman" w:cs="Times New Roman"/>
                <w:sz w:val="20"/>
                <w:szCs w:val="20"/>
              </w:rPr>
              <w:t>5.1-Construir Plano de Teste</w:t>
            </w:r>
          </w:p>
        </w:tc>
        <w:tc>
          <w:tcPr>
            <w:tcW w:w="419" w:type="dxa"/>
          </w:tcPr>
          <w:p w14:paraId="51875279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52720" w:rsidRPr="00D52720" w14:paraId="0164E58B" w14:textId="77777777" w:rsidTr="00ED3287">
        <w:tc>
          <w:tcPr>
            <w:tcW w:w="889" w:type="dxa"/>
          </w:tcPr>
          <w:p w14:paraId="2A6C09C6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95" w:type="dxa"/>
          </w:tcPr>
          <w:p w14:paraId="0DBFB797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670" w:type="dxa"/>
          </w:tcPr>
          <w:p w14:paraId="0EF2DA59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52720">
              <w:rPr>
                <w:rFonts w:ascii="Times New Roman" w:hAnsi="Times New Roman" w:cs="Times New Roman"/>
                <w:sz w:val="20"/>
                <w:szCs w:val="20"/>
              </w:rPr>
              <w:t>5.2-Definir casos de teste unitário</w:t>
            </w:r>
          </w:p>
        </w:tc>
        <w:tc>
          <w:tcPr>
            <w:tcW w:w="419" w:type="dxa"/>
          </w:tcPr>
          <w:p w14:paraId="15AF4E8B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52720" w:rsidRPr="00D52720" w14:paraId="0290A43B" w14:textId="77777777" w:rsidTr="00ED3287">
        <w:tc>
          <w:tcPr>
            <w:tcW w:w="889" w:type="dxa"/>
          </w:tcPr>
          <w:p w14:paraId="16C6BE12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95" w:type="dxa"/>
          </w:tcPr>
          <w:p w14:paraId="61767156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670" w:type="dxa"/>
          </w:tcPr>
          <w:p w14:paraId="17E6C972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52720">
              <w:rPr>
                <w:rFonts w:ascii="Times New Roman" w:hAnsi="Times New Roman" w:cs="Times New Roman"/>
                <w:sz w:val="20"/>
                <w:szCs w:val="20"/>
              </w:rPr>
              <w:t>5.3-Codificar casos de teste unitário</w:t>
            </w:r>
          </w:p>
        </w:tc>
        <w:tc>
          <w:tcPr>
            <w:tcW w:w="419" w:type="dxa"/>
          </w:tcPr>
          <w:p w14:paraId="0BCAEA71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52720" w:rsidRPr="00D52720" w14:paraId="26CC6A33" w14:textId="77777777" w:rsidTr="00ED3287">
        <w:tc>
          <w:tcPr>
            <w:tcW w:w="889" w:type="dxa"/>
          </w:tcPr>
          <w:p w14:paraId="01F9213C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95" w:type="dxa"/>
          </w:tcPr>
          <w:p w14:paraId="4D7CBE4F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670" w:type="dxa"/>
          </w:tcPr>
          <w:p w14:paraId="459DC06D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52720">
              <w:rPr>
                <w:rFonts w:ascii="Times New Roman" w:hAnsi="Times New Roman" w:cs="Times New Roman"/>
                <w:sz w:val="20"/>
                <w:szCs w:val="20"/>
              </w:rPr>
              <w:t>5.4-Rodar casos de teste unitário</w:t>
            </w:r>
          </w:p>
        </w:tc>
        <w:tc>
          <w:tcPr>
            <w:tcW w:w="419" w:type="dxa"/>
          </w:tcPr>
          <w:p w14:paraId="4FEBDEBA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52720" w:rsidRPr="00D52720" w14:paraId="1A8507BE" w14:textId="77777777" w:rsidTr="00ED3287">
        <w:tc>
          <w:tcPr>
            <w:tcW w:w="889" w:type="dxa"/>
          </w:tcPr>
          <w:p w14:paraId="0B12FE32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95" w:type="dxa"/>
          </w:tcPr>
          <w:p w14:paraId="72AE8B91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670" w:type="dxa"/>
          </w:tcPr>
          <w:p w14:paraId="2D2D3DDA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52720">
              <w:rPr>
                <w:rFonts w:ascii="Times New Roman" w:hAnsi="Times New Roman" w:cs="Times New Roman"/>
                <w:sz w:val="20"/>
                <w:szCs w:val="20"/>
              </w:rPr>
              <w:t>5.5-Definir casos de teste funcional</w:t>
            </w:r>
          </w:p>
        </w:tc>
        <w:tc>
          <w:tcPr>
            <w:tcW w:w="419" w:type="dxa"/>
          </w:tcPr>
          <w:p w14:paraId="3BAA978E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52720" w:rsidRPr="00D52720" w14:paraId="074128CB" w14:textId="77777777" w:rsidTr="00ED3287">
        <w:tc>
          <w:tcPr>
            <w:tcW w:w="889" w:type="dxa"/>
          </w:tcPr>
          <w:p w14:paraId="7C86BFBD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95" w:type="dxa"/>
          </w:tcPr>
          <w:p w14:paraId="5876ACF2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670" w:type="dxa"/>
          </w:tcPr>
          <w:p w14:paraId="5BD5A058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52720">
              <w:rPr>
                <w:rFonts w:ascii="Times New Roman" w:hAnsi="Times New Roman" w:cs="Times New Roman"/>
                <w:sz w:val="20"/>
                <w:szCs w:val="20"/>
              </w:rPr>
              <w:t>5.6-Executar casos de teste funcional</w:t>
            </w:r>
          </w:p>
        </w:tc>
        <w:tc>
          <w:tcPr>
            <w:tcW w:w="419" w:type="dxa"/>
          </w:tcPr>
          <w:p w14:paraId="2D754768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52720" w:rsidRPr="00D52720" w14:paraId="63CBE179" w14:textId="77777777" w:rsidTr="00ED3287">
        <w:tc>
          <w:tcPr>
            <w:tcW w:w="889" w:type="dxa"/>
          </w:tcPr>
          <w:p w14:paraId="69C69636" w14:textId="77777777" w:rsidR="00D52720" w:rsidRPr="00D52720" w:rsidRDefault="00D52720" w:rsidP="00ED3287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D52720">
              <w:rPr>
                <w:rFonts w:ascii="Times New Roman" w:hAnsi="Times New Roman" w:cs="Times New Roman"/>
                <w:b/>
                <w:sz w:val="20"/>
                <w:szCs w:val="20"/>
              </w:rPr>
              <w:t>6</w:t>
            </w:r>
          </w:p>
        </w:tc>
        <w:tc>
          <w:tcPr>
            <w:tcW w:w="1595" w:type="dxa"/>
          </w:tcPr>
          <w:p w14:paraId="027D84BD" w14:textId="77777777" w:rsidR="00D52720" w:rsidRPr="00D52720" w:rsidRDefault="00D52720" w:rsidP="00ED3287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D52720">
              <w:rPr>
                <w:rFonts w:ascii="Times New Roman" w:hAnsi="Times New Roman" w:cs="Times New Roman"/>
                <w:b/>
                <w:sz w:val="20"/>
                <w:szCs w:val="20"/>
              </w:rPr>
              <w:t>Outras</w:t>
            </w:r>
          </w:p>
        </w:tc>
        <w:tc>
          <w:tcPr>
            <w:tcW w:w="5670" w:type="dxa"/>
          </w:tcPr>
          <w:p w14:paraId="245A0873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52720">
              <w:rPr>
                <w:rFonts w:ascii="Times New Roman" w:hAnsi="Times New Roman" w:cs="Times New Roman"/>
                <w:sz w:val="20"/>
                <w:szCs w:val="20"/>
              </w:rPr>
              <w:t>6.1-&lt;nome outras&gt;</w:t>
            </w:r>
          </w:p>
        </w:tc>
        <w:tc>
          <w:tcPr>
            <w:tcW w:w="419" w:type="dxa"/>
          </w:tcPr>
          <w:p w14:paraId="2D02E9B0" w14:textId="77777777" w:rsidR="00D52720" w:rsidRPr="00D52720" w:rsidRDefault="00D52720" w:rsidP="00ED328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14:paraId="1F95C550" w14:textId="77777777" w:rsidR="00D52720" w:rsidRDefault="00D52720" w:rsidP="00D52720">
      <w:pPr>
        <w:pStyle w:val="PargrafodaLista"/>
        <w:numPr>
          <w:ilvl w:val="0"/>
          <w:numId w:val="1"/>
        </w:numPr>
        <w:tabs>
          <w:tab w:val="left" w:pos="426"/>
        </w:tabs>
        <w:ind w:left="0" w:firstLine="0"/>
        <w:jc w:val="both"/>
      </w:pPr>
      <w:r w:rsidRPr="00D52720">
        <w:t>Assinale quais atividades da tabela abaixo, houve algum tipo de dificuldade em implementá-las / executá-las.</w:t>
      </w:r>
    </w:p>
    <w:p w14:paraId="4FBF462F" w14:textId="77777777" w:rsidR="00D52720" w:rsidRDefault="00D52720" w:rsidP="00D52720">
      <w:pPr>
        <w:tabs>
          <w:tab w:val="left" w:pos="426"/>
        </w:tabs>
        <w:jc w:val="both"/>
      </w:pPr>
    </w:p>
    <w:p w14:paraId="77F454C9" w14:textId="77777777" w:rsidR="00ED3287" w:rsidRDefault="00D52720" w:rsidP="00ED3287">
      <w:pPr>
        <w:pStyle w:val="PargrafodaLista"/>
        <w:numPr>
          <w:ilvl w:val="0"/>
          <w:numId w:val="1"/>
        </w:numPr>
        <w:tabs>
          <w:tab w:val="left" w:pos="0"/>
          <w:tab w:val="left" w:pos="426"/>
        </w:tabs>
        <w:ind w:left="0" w:firstLine="0"/>
        <w:jc w:val="both"/>
      </w:pPr>
      <w:r>
        <w:t>Aponte aqui as dificuldades e</w:t>
      </w:r>
      <w:r w:rsidR="00ED3287">
        <w:t xml:space="preserve">ncontradas para cada atividade e o grau de dificuldade em uma escala de 1 a 3, onde 1 = pouca dificuldade, 2 = dificuldade moderada e 3 = muita dificuldade. </w:t>
      </w:r>
      <w:r w:rsidR="00ED3287" w:rsidRPr="00ED3287">
        <w:rPr>
          <w:i/>
        </w:rPr>
        <w:t>(ex. Atividade 1.5 – Representação do domínio/Modelagem (3), UML (2), identificar as classes do sistema (1).</w:t>
      </w:r>
    </w:p>
    <w:p w14:paraId="73658972" w14:textId="77777777" w:rsidR="00ED3287" w:rsidRDefault="00ED3287" w:rsidP="00ED3287">
      <w:pPr>
        <w:pStyle w:val="PargrafodaLista"/>
      </w:pPr>
    </w:p>
    <w:sectPr w:rsidR="00ED3287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8165943"/>
    <w:multiLevelType w:val="hybridMultilevel"/>
    <w:tmpl w:val="71FA09AA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96"/>
  <w:proofState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3NTQxsTSzNDcyNDRT0lEKTi0uzszPAykwrAUAEGY4oiwAAAA="/>
  </w:docVars>
  <w:rsids>
    <w:rsidRoot w:val="000C7A57"/>
    <w:rsid w:val="000C7A57"/>
    <w:rsid w:val="000E77E2"/>
    <w:rsid w:val="0015512B"/>
    <w:rsid w:val="001E637C"/>
    <w:rsid w:val="002560C0"/>
    <w:rsid w:val="00306E6E"/>
    <w:rsid w:val="00316402"/>
    <w:rsid w:val="00374A3C"/>
    <w:rsid w:val="003D1438"/>
    <w:rsid w:val="00432E08"/>
    <w:rsid w:val="005E1E86"/>
    <w:rsid w:val="006265AA"/>
    <w:rsid w:val="006D42F4"/>
    <w:rsid w:val="00702032"/>
    <w:rsid w:val="00792A3D"/>
    <w:rsid w:val="007A2CC7"/>
    <w:rsid w:val="007D6336"/>
    <w:rsid w:val="007E0870"/>
    <w:rsid w:val="008B6FD9"/>
    <w:rsid w:val="0090171F"/>
    <w:rsid w:val="00A259C4"/>
    <w:rsid w:val="00A67D59"/>
    <w:rsid w:val="00B11335"/>
    <w:rsid w:val="00B42BEC"/>
    <w:rsid w:val="00B7746F"/>
    <w:rsid w:val="00C12A34"/>
    <w:rsid w:val="00D52720"/>
    <w:rsid w:val="00DB4F6D"/>
    <w:rsid w:val="00E652CB"/>
    <w:rsid w:val="00E7425F"/>
    <w:rsid w:val="00ED3287"/>
    <w:rsid w:val="00F10419"/>
    <w:rsid w:val="00FA62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00E5F30"/>
  <w15:docId w15:val="{FDA1D99A-FCA0-4C75-AE3A-2334432941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styleId="Tabelacomgrade">
    <w:name w:val="Table Grid"/>
    <w:basedOn w:val="Tabelanormal"/>
    <w:uiPriority w:val="39"/>
    <w:rsid w:val="000C7A5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argrafodaLista">
    <w:name w:val="List Paragraph"/>
    <w:basedOn w:val="Normal"/>
    <w:uiPriority w:val="34"/>
    <w:qFormat/>
    <w:rsid w:val="00D5272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2.xml"/><Relationship Id="rId3" Type="http://schemas.openxmlformats.org/officeDocument/2006/relationships/settings" Target="settings.xml"/><Relationship Id="rId7" Type="http://schemas.openxmlformats.org/officeDocument/2006/relationships/customXml" Target="../customXml/item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91170EFEFB7DE94999DF86747142355D" ma:contentTypeVersion="2" ma:contentTypeDescription="Crie um novo documento." ma:contentTypeScope="" ma:versionID="5249b7afa17c542a72b50a9d27f656cd">
  <xsd:schema xmlns:xsd="http://www.w3.org/2001/XMLSchema" xmlns:xs="http://www.w3.org/2001/XMLSchema" xmlns:p="http://schemas.microsoft.com/office/2006/metadata/properties" xmlns:ns2="0dad1c53-fdee-4867-91a0-43ba2971117e" targetNamespace="http://schemas.microsoft.com/office/2006/metadata/properties" ma:root="true" ma:fieldsID="4812864882fd3ee2ce382e301973971c" ns2:_="">
    <xsd:import namespace="0dad1c53-fdee-4867-91a0-43ba2971117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dad1c53-fdee-4867-91a0-43ba2971117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ú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1914A010-4487-4BBE-8FAC-B1B93933A7DC}"/>
</file>

<file path=customXml/itemProps2.xml><?xml version="1.0" encoding="utf-8"?>
<ds:datastoreItem xmlns:ds="http://schemas.openxmlformats.org/officeDocument/2006/customXml" ds:itemID="{E4E1A6F4-C6F5-496A-B868-B77B64D89B77}"/>
</file>

<file path=customXml/itemProps3.xml><?xml version="1.0" encoding="utf-8"?>
<ds:datastoreItem xmlns:ds="http://schemas.openxmlformats.org/officeDocument/2006/customXml" ds:itemID="{717A0CEE-4B59-4259-AA21-1B6B37692DB0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282</Words>
  <Characters>1523</Characters>
  <Application>Microsoft Office Word</Application>
  <DocSecurity>0</DocSecurity>
  <Lines>12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ber</dc:creator>
  <cp:lastModifiedBy>Sildenir Alves Ribeiro</cp:lastModifiedBy>
  <cp:revision>5</cp:revision>
  <dcterms:created xsi:type="dcterms:W3CDTF">2021-05-06T12:35:00Z</dcterms:created>
  <dcterms:modified xsi:type="dcterms:W3CDTF">2021-11-30T13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1170EFEFB7DE94999DF86747142355D</vt:lpwstr>
  </property>
</Properties>
</file>